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01052084cb7baec84d000a7195428976c0a2a3c"/>
    <w:p>
      <w:pPr>
        <w:pStyle w:val="Heading2"/>
      </w:pPr>
      <w:r>
        <w:t xml:space="preserve">Cover Letter for Hairdresser Position in South Africa Cape Town</w:t>
      </w:r>
    </w:p>
    <w:p>
      <w:pPr>
        <w:pStyle w:val="FirstParagraph"/>
      </w:pPr>
      <w:r>
        <w:t xml:space="preserve">Dear [Hiring Manager's Name],</w:t>
      </w:r>
    </w:p>
    <w:p>
      <w:pPr>
        <w:pStyle w:val="BodyText"/>
      </w:pPr>
      <w:r>
        <w:t xml:space="preserve">I am writing to express my enthusiastic interest in the Hairdresser position at your esteemed establishment in South Africa, specifically Cape Town. As a dedicated and creative professional with over [X years] of experience in the hairdressing industry, I am eager to bring my expertise, passion for beauty, and commitment to excellence to your team. Cape Town's vibrant cultural tapestry and dynamic beauty landscape have always inspired me to grow as a hairdresser, and I am confident that my skills align perfectly with the needs of your salon.</w:t>
      </w:r>
    </w:p>
    <w:p>
      <w:pPr>
        <w:pStyle w:val="BodyText"/>
      </w:pPr>
      <w:r>
        <w:t xml:space="preserve">Since completing my formal training in [Hairdressing School Name] in [Year], I have honed my craft through hands-on experience in both commercial salons and independent studios. My career has been defined by a relentless pursuit of innovation, client satisfaction, and the ability to adapt to diverse hair types, styles, and trends. Whether it’s crafting intricate updos for special occasions or providing regular maintenance for loyal clients, I approach every session with professionalism and a personalized touch.</w:t>
      </w:r>
    </w:p>
    <w:p>
      <w:pPr>
        <w:pStyle w:val="BodyText"/>
      </w:pPr>
      <w:r>
        <w:t xml:space="preserve">One of my core strengths as a Hairdresser is my ability to listen actively and translate client visions into reality. In Cape Town, where cultural diversity thrives, this skill has been invaluable. I have worked with clients from various backgrounds, each bringing unique preferences and challenges. For instance, I have developed expertise in styling textured hair, which is prevalent in many communities across South Africa. My knowledge of natural hair care techniques and color correction has allowed me to build trust with clients who seek authenticity and precision.</w:t>
      </w:r>
    </w:p>
    <w:p>
      <w:pPr>
        <w:pStyle w:val="BodyText"/>
      </w:pPr>
      <w:r>
        <w:t xml:space="preserve">Furthermore, my commitment to continuous learning keeps me at the forefront of industry trends. I regularly attend workshops and training sessions on cutting-edge techniques, such as balayage, keratin treatments, and eco-friendly hair care solutions. In Cape Town’s competitive beauty market, staying ahead of the curve is essential. My adaptability has enabled me to embrace new technologies and products that enhance both the client experience and the quality of my work.</w:t>
      </w:r>
    </w:p>
    <w:p>
      <w:pPr>
        <w:pStyle w:val="BodyText"/>
      </w:pPr>
      <w:r>
        <w:t xml:space="preserve">What sets me apart as a Hairdresser is my ability to create a welcoming and inclusive environment for every client. Cape Town’s beauty industry thrives on its multiculturalism, and I take pride in fostering connections with people from all walks of life. Whether it’s through casual conversation or tailored recommendations, I aim to make each client feel valued and understood. This approach has led to a loyal clientele base, with many returning for years due to the consistent quality of my work and the rapport we’ve built.</w:t>
      </w:r>
    </w:p>
    <w:p>
      <w:pPr>
        <w:pStyle w:val="BodyText"/>
      </w:pPr>
      <w:r>
        <w:t xml:space="preserve">As a Hairdresser in South Africa Cape Town, I have also developed a strong understanding of the local market’s demands. The city’s fashion-forward culture and emphasis on self-expression mean that clients often seek bold, avant-garde styles. I have successfully executed creative designs, from vibrant color experiments to modern short cuts, while maintaining a balance between artistic flair and practicality. Additionally, my experience working in high-traffic salons has sharpened my time management skills, ensuring that I can deliver exceptional results even during peak hours.</w:t>
      </w:r>
    </w:p>
    <w:p>
      <w:pPr>
        <w:pStyle w:val="BodyText"/>
      </w:pPr>
      <w:r>
        <w:t xml:space="preserve">Another aspect of my career that I am proud of is my focus on sustainability and ethical practices. In an industry increasingly driven by environmental consciousness, I have implemented eco-friendly routines in my work, such as using cruelty-free products and minimizing waste. Cape Town, known for its commitment to conservation, resonates deeply with these values. I believe that a Hairdresser’s role extends beyond aesthetics—it includes contributing to a healthier planet and promoting responsible beauty standards.</w:t>
      </w:r>
    </w:p>
    <w:p>
      <w:pPr>
        <w:pStyle w:val="BodyText"/>
      </w:pPr>
      <w:r>
        <w:t xml:space="preserve">My goal as a Hairdresser is to not only meet but exceed client expectations by blending technical skill with artistic vision. I take pride in my ability to transform hair into a powerful expression of identity, confidence, and style. Whether it’s through a simple trim or an elaborate transformation, I strive to leave every client feeling empowered and satisfied.</w:t>
      </w:r>
    </w:p>
    <w:p>
      <w:pPr>
        <w:pStyle w:val="BodyText"/>
      </w:pPr>
      <w:r>
        <w:t xml:space="preserve">I am particularly drawn to your salon’s reputation for excellence and innovation in South Africa Cape Town. Your commitment to delivering top-tier services aligns with my own professional values, and I am eager to contribute my expertise to your team. I am confident that my experience, passion, and dedication will make me a valuable asset to your establishment.</w:t>
      </w:r>
    </w:p>
    <w:p>
      <w:pPr>
        <w:pStyle w:val="BodyText"/>
      </w:pPr>
      <w:r>
        <w:t xml:space="preserve">Thank you for considering my application. I would be delighted to discuss how my skills and vision can benefit your salon. Please feel free to contact me at [Your Phone Number] or [Your Email Address] at your earliest convenience. I look forward to the opportunity to contribute my talents as a Hairdresser in the inspiring beauty scene of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South Africa Cape Town</dc:title>
  <dc:creator/>
  <dc:language>en</dc:language>
  <cp:keywords/>
  <dcterms:created xsi:type="dcterms:W3CDTF">2026-07-24T17:11:07Z</dcterms:created>
  <dcterms:modified xsi:type="dcterms:W3CDTF">2026-07-24T17:11:07Z</dcterms:modified>
</cp:coreProperties>
</file>

<file path=docProps/custom.xml><?xml version="1.0" encoding="utf-8"?>
<Properties xmlns="http://schemas.openxmlformats.org/officeDocument/2006/custom-properties" xmlns:vt="http://schemas.openxmlformats.org/officeDocument/2006/docPropsVTypes"/>
</file>